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17BA4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4190E6FE" wp14:editId="6EFA82C0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06406" w14:textId="77777777" w:rsidR="00512286" w:rsidRPr="00F40672" w:rsidRDefault="00512286" w:rsidP="00F4067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77A2819" w14:textId="77777777" w:rsidR="00BE13CD" w:rsidRPr="00F40672" w:rsidRDefault="00BE13CD" w:rsidP="00F4067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4067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46132E7" w14:textId="77777777" w:rsidR="00BE13CD" w:rsidRPr="00F40672" w:rsidRDefault="00BE13CD" w:rsidP="00F4067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FEAB05F" w14:textId="77777777" w:rsidR="00BE13CD" w:rsidRPr="00F40672" w:rsidRDefault="00BE13CD" w:rsidP="00F4067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4067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4067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4067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4067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97CE7EE" w14:textId="77777777" w:rsidR="00BE13CD" w:rsidRPr="00F40672" w:rsidRDefault="00BE13CD" w:rsidP="00F4067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7DA70E0" w14:textId="77777777" w:rsidR="00BE13CD" w:rsidRPr="00F40672" w:rsidRDefault="00BE13CD" w:rsidP="00F4067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4067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BC80566" w14:textId="77777777" w:rsidR="00F40672" w:rsidRPr="00F40672" w:rsidRDefault="00F40672" w:rsidP="00F40672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am writing to apply for the Mortgage Advisor position with Lender Company. I am a financial services professional with over 10 years of experience in the real estate industry.</w:t>
                            </w:r>
                          </w:p>
                          <w:p w14:paraId="43841ADB" w14:textId="500A32F8" w:rsidR="00F40672" w:rsidRPr="00F40672" w:rsidRDefault="00F40672" w:rsidP="00F40672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Through my current employment as a Mortgage </w:t>
                            </w: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dvisor,</w:t>
                            </w: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I have developed strong communication and interpersonal skills. I have also developed excellent sales abilities and have written effective marketing materials.</w:t>
                            </w:r>
                          </w:p>
                          <w:p w14:paraId="3E0726B0" w14:textId="4E3684DA" w:rsidR="00F40672" w:rsidRPr="00F40672" w:rsidRDefault="00F40672" w:rsidP="00F40672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 have experience working with homebuyers through the entire mortgage process and am able to provide top-notch customer service that meets the highest of standards. In </w:t>
                            </w: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ddition,</w:t>
                            </w: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I have an extensive background in negotiating and structuring loans that are customized to meet individual needs.</w:t>
                            </w:r>
                          </w:p>
                          <w:p w14:paraId="336413B1" w14:textId="77777777" w:rsidR="00F40672" w:rsidRPr="00F40672" w:rsidRDefault="00F40672" w:rsidP="00F40672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chievements include:</w:t>
                            </w:r>
                          </w:p>
                          <w:p w14:paraId="21543A67" w14:textId="77777777" w:rsidR="00F40672" w:rsidRPr="00F40672" w:rsidRDefault="00F40672" w:rsidP="00F40672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old and financed over 20,000 mortgages while working as a mortgage advisor.</w:t>
                            </w:r>
                          </w:p>
                          <w:p w14:paraId="375157BC" w14:textId="77777777" w:rsidR="00F40672" w:rsidRPr="00F40672" w:rsidRDefault="00F40672" w:rsidP="00F40672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intained a 4.85 out of 5 customer satisfaction rating throughout my career.</w:t>
                            </w:r>
                          </w:p>
                          <w:p w14:paraId="469FAABA" w14:textId="77777777" w:rsidR="00F40672" w:rsidRPr="00F40672" w:rsidRDefault="00F40672" w:rsidP="00F40672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roke company records for weekly and monthly sales in the first year of my career.</w:t>
                            </w:r>
                          </w:p>
                          <w:p w14:paraId="76657CD4" w14:textId="7C06D377" w:rsidR="00F40672" w:rsidRPr="00F40672" w:rsidRDefault="00F40672" w:rsidP="00F40672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Earned the title of Employee of the Month 7 times and Employee of the Year 2 times.</w:t>
                            </w:r>
                          </w:p>
                          <w:p w14:paraId="2E72DA5C" w14:textId="77777777" w:rsidR="00F40672" w:rsidRPr="00F40672" w:rsidRDefault="00F40672" w:rsidP="00F40672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Won numerous company awards for outstanding performance.</w:t>
                            </w:r>
                          </w:p>
                          <w:p w14:paraId="072FD351" w14:textId="77777777" w:rsidR="00F40672" w:rsidRPr="00F40672" w:rsidRDefault="00F40672" w:rsidP="00F40672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y success as a Mortgage Advisor stems from my ability to work well in a team setting. I focus on building long-term relationships with clients by keeping them informed throughout each step of the process and providing excellent follow-up once their loan has been finalized.</w:t>
                            </w:r>
                          </w:p>
                          <w:p w14:paraId="50CA8060" w14:textId="77777777" w:rsidR="00F40672" w:rsidRPr="00F40672" w:rsidRDefault="00F40672" w:rsidP="00F40672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look forward to meeting with you in person to discuss your needs further. Thank you very much for your time and consideration.</w:t>
                            </w:r>
                          </w:p>
                          <w:p w14:paraId="03ABB453" w14:textId="77777777" w:rsidR="00F40672" w:rsidRPr="00F40672" w:rsidRDefault="00F40672" w:rsidP="00F40672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Sincerely, </w:t>
                            </w:r>
                          </w:p>
                          <w:p w14:paraId="6D3198A2" w14:textId="2EDAE5D5" w:rsidR="00F40672" w:rsidRPr="00F40672" w:rsidRDefault="00F40672" w:rsidP="00F40672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[</w:t>
                            </w:r>
                            <w:r w:rsidRPr="00F4067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Your Nam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]</w:t>
                            </w:r>
                          </w:p>
                          <w:p w14:paraId="4C950195" w14:textId="77777777" w:rsidR="002616A5" w:rsidRPr="00F40672" w:rsidRDefault="002616A5" w:rsidP="00F4067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B6A8833" w14:textId="77777777" w:rsidR="00960669" w:rsidRPr="00F40672" w:rsidRDefault="00960669" w:rsidP="00F40672">
                            <w:pPr>
                              <w:spacing w:after="0" w:line="276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0E6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" strokecolor="white [3212]">
                <v:textbox>
                  <w:txbxContent>
                    <w:p w14:paraId="7C306406" w14:textId="77777777" w:rsidR="00512286" w:rsidRPr="00F40672" w:rsidRDefault="00512286" w:rsidP="00F4067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77A2819" w14:textId="77777777" w:rsidR="00BE13CD" w:rsidRPr="00F40672" w:rsidRDefault="00BE13CD" w:rsidP="00F4067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4067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46132E7" w14:textId="77777777" w:rsidR="00BE13CD" w:rsidRPr="00F40672" w:rsidRDefault="00BE13CD" w:rsidP="00F4067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FEAB05F" w14:textId="77777777" w:rsidR="00BE13CD" w:rsidRPr="00F40672" w:rsidRDefault="00BE13CD" w:rsidP="00F4067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4067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4067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4067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4067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97CE7EE" w14:textId="77777777" w:rsidR="00BE13CD" w:rsidRPr="00F40672" w:rsidRDefault="00BE13CD" w:rsidP="00F4067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7DA70E0" w14:textId="77777777" w:rsidR="00BE13CD" w:rsidRPr="00F40672" w:rsidRDefault="00BE13CD" w:rsidP="00F4067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4067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BC80566" w14:textId="77777777" w:rsidR="00F40672" w:rsidRPr="00F40672" w:rsidRDefault="00F40672" w:rsidP="00F40672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I am writing to apply for the Mortgage Advisor position with Lender Company. I am a financial services professional with over 10 years of experience in the real estate industry.</w:t>
                      </w:r>
                    </w:p>
                    <w:p w14:paraId="43841ADB" w14:textId="500A32F8" w:rsidR="00F40672" w:rsidRPr="00F40672" w:rsidRDefault="00F40672" w:rsidP="00F40672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 xml:space="preserve">Through my current employment as a Mortgage </w:t>
                      </w: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Advisor,</w:t>
                      </w: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 xml:space="preserve"> I have developed strong communication and interpersonal skills. I have also developed excellent sales abilities and have written effective marketing materials.</w:t>
                      </w:r>
                    </w:p>
                    <w:p w14:paraId="3E0726B0" w14:textId="4E3684DA" w:rsidR="00F40672" w:rsidRPr="00F40672" w:rsidRDefault="00F40672" w:rsidP="00F40672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 xml:space="preserve">I have experience working with homebuyers through the entire mortgage process and am able to provide top-notch customer service that meets the highest of standards. In </w:t>
                      </w: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addition,</w:t>
                      </w: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 xml:space="preserve"> I have an extensive background in negotiating and structuring loans that are customized to meet individual needs.</w:t>
                      </w:r>
                    </w:p>
                    <w:p w14:paraId="336413B1" w14:textId="77777777" w:rsidR="00F40672" w:rsidRPr="00F40672" w:rsidRDefault="00F40672" w:rsidP="00F40672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Achievements include:</w:t>
                      </w:r>
                    </w:p>
                    <w:p w14:paraId="21543A67" w14:textId="77777777" w:rsidR="00F40672" w:rsidRPr="00F40672" w:rsidRDefault="00F40672" w:rsidP="00F40672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Sold and financed over 20,000 mortgages while working as a mortgage advisor.</w:t>
                      </w:r>
                    </w:p>
                    <w:p w14:paraId="375157BC" w14:textId="77777777" w:rsidR="00F40672" w:rsidRPr="00F40672" w:rsidRDefault="00F40672" w:rsidP="00F40672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Maintained a 4.85 out of 5 customer satisfaction rating throughout my career.</w:t>
                      </w:r>
                    </w:p>
                    <w:p w14:paraId="469FAABA" w14:textId="77777777" w:rsidR="00F40672" w:rsidRPr="00F40672" w:rsidRDefault="00F40672" w:rsidP="00F40672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Broke company records for weekly and monthly sales in the first year of my career.</w:t>
                      </w:r>
                    </w:p>
                    <w:p w14:paraId="76657CD4" w14:textId="7C06D377" w:rsidR="00F40672" w:rsidRPr="00F40672" w:rsidRDefault="00F40672" w:rsidP="00F40672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Earned the title of Employee of the Month 7 times and Employee of the Year 2 times.</w:t>
                      </w:r>
                    </w:p>
                    <w:p w14:paraId="2E72DA5C" w14:textId="77777777" w:rsidR="00F40672" w:rsidRPr="00F40672" w:rsidRDefault="00F40672" w:rsidP="00F40672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Won numerous company awards for outstanding performance.</w:t>
                      </w:r>
                    </w:p>
                    <w:p w14:paraId="072FD351" w14:textId="77777777" w:rsidR="00F40672" w:rsidRPr="00F40672" w:rsidRDefault="00F40672" w:rsidP="00F40672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My success as a Mortgage Advisor stems from my ability to work well in a team setting. I focus on building long-term relationships with clients by keeping them informed throughout each step of the process and providing excellent follow-up once their loan has been finalized.</w:t>
                      </w:r>
                    </w:p>
                    <w:p w14:paraId="50CA8060" w14:textId="77777777" w:rsidR="00F40672" w:rsidRPr="00F40672" w:rsidRDefault="00F40672" w:rsidP="00F40672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I look forward to meeting with you in person to discuss your needs further. Thank you very much for your time and consideration.</w:t>
                      </w:r>
                    </w:p>
                    <w:p w14:paraId="03ABB453" w14:textId="77777777" w:rsidR="00F40672" w:rsidRPr="00F40672" w:rsidRDefault="00F40672" w:rsidP="00F40672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 xml:space="preserve">Sincerely, </w:t>
                      </w:r>
                    </w:p>
                    <w:p w14:paraId="6D3198A2" w14:textId="2EDAE5D5" w:rsidR="00F40672" w:rsidRPr="00F40672" w:rsidRDefault="00F40672" w:rsidP="00F40672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[</w:t>
                      </w:r>
                      <w:r w:rsidRPr="00F40672">
                        <w:rPr>
                          <w:rFonts w:ascii="Arial" w:hAnsi="Arial" w:cs="Arial"/>
                          <w:color w:val="000000" w:themeColor="text1"/>
                        </w:rPr>
                        <w:t>Your Name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]</w:t>
                      </w:r>
                    </w:p>
                    <w:p w14:paraId="4C950195" w14:textId="77777777" w:rsidR="002616A5" w:rsidRPr="00F40672" w:rsidRDefault="002616A5" w:rsidP="00F4067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B6A8833" w14:textId="77777777" w:rsidR="00960669" w:rsidRPr="00F40672" w:rsidRDefault="00960669" w:rsidP="00F40672">
                      <w:pPr>
                        <w:spacing w:after="0" w:line="276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76EFD8" wp14:editId="3CDC011E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EF73A4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C341AF0" w14:textId="135365B1" w:rsidR="00BE13CD" w:rsidRPr="00960669" w:rsidRDefault="00F40672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Mortgage Advi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6EFD8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Bxbhb94AAAAHAQAADwAAAAAAAAAAAAAAAADgBAAAZHJzL2Rvd25yZXYueG1sUEsFBgAAAAAE&#10;AAQA8wAAAOsFAAAAAA==&#10;" fillcolor="#2f5496 [2408]" strokecolor="#1f4d78 [1604]" strokeweight="1pt">
                <v:textbox>
                  <w:txbxContent>
                    <w:p w14:paraId="0BEF73A4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C341AF0" w14:textId="135365B1" w:rsidR="00BE13CD" w:rsidRPr="00960669" w:rsidRDefault="00F40672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Mortgage Advis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F23B8F5" wp14:editId="787B7FC5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69E58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0E272199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8EF5C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86AFB47" wp14:editId="7B36B0FA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BF38B17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19091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15BEE5DE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76A09"/>
    <w:multiLevelType w:val="multilevel"/>
    <w:tmpl w:val="5F54B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  <w:rsid w:val="00F4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BD13F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gage Advisor Cover Letter Sample</dc:title>
  <dc:subject>Create your Cover Letter using Free Mortgage Advisor Cover Letter Sample Template</dc:subject>
  <dc:creator>QwikResume.com</dc:creator>
  <cp:keywords/>
  <dc:description/>
  <dcterms:created xsi:type="dcterms:W3CDTF">2022-03-15T09:36:00Z</dcterms:created>
  <dcterms:modified xsi:type="dcterms:W3CDTF">2022-03-15T09:36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